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ce Tomli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mli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06 West Sunnyside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ct.tomlin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2150523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a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z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